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3E1ED" w14:textId="0FAE1462" w:rsidR="000C32F9" w:rsidRPr="00713105" w:rsidRDefault="000C32F9" w:rsidP="00713105">
      <w:pPr>
        <w:pStyle w:val="1"/>
        <w:jc w:val="center"/>
        <w:rPr>
          <w:b w:val="0"/>
          <w:szCs w:val="40"/>
        </w:rPr>
      </w:pPr>
      <w:r>
        <w:rPr>
          <w:szCs w:val="40"/>
        </w:rPr>
        <w:t>Cocktail Party</w:t>
      </w:r>
    </w:p>
    <w:p w14:paraId="122BDA6B" w14:textId="370CACF8" w:rsidR="000C32F9" w:rsidRPr="00177874" w:rsidRDefault="000C32F9" w:rsidP="000C32F9">
      <w:pPr>
        <w:rPr>
          <w:i/>
        </w:rPr>
      </w:pPr>
      <w:r w:rsidRPr="00177874">
        <w:rPr>
          <w:i/>
        </w:rPr>
        <w:t xml:space="preserve">You and your friends </w:t>
      </w:r>
      <w:r>
        <w:rPr>
          <w:i/>
        </w:rPr>
        <w:t>can’t wait for the bars to open so you decide to get together for a cocktail party and try your skills as bartenders. You develop a program that ensures all cocktails recipes will meet your high standards.</w:t>
      </w:r>
    </w:p>
    <w:p w14:paraId="3766F5FE" w14:textId="77777777" w:rsidR="000C32F9" w:rsidRDefault="000C32F9" w:rsidP="00713105">
      <w:pPr>
        <w:pStyle w:val="2"/>
        <w:numPr>
          <w:ilvl w:val="0"/>
          <w:numId w:val="0"/>
        </w:numPr>
        <w:ind w:left="360" w:hanging="360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713105">
      <w:pPr>
        <w:pStyle w:val="2"/>
        <w:numPr>
          <w:ilvl w:val="0"/>
          <w:numId w:val="0"/>
        </w:numPr>
        <w:ind w:left="360" w:hanging="360"/>
      </w:pPr>
      <w:r>
        <w:t>Problem description</w:t>
      </w:r>
    </w:p>
    <w:p w14:paraId="38F883FF" w14:textId="1EFB2F05" w:rsidR="000C32F9" w:rsidRDefault="000C32F9" w:rsidP="000C32F9">
      <w:r>
        <w:t xml:space="preserve">Your task is to create a cocktail </w:t>
      </w:r>
      <w:r w:rsidR="00713105">
        <w:t>that</w:t>
      </w:r>
      <w:r>
        <w:t xml:space="preserve"> is made of different ingredients.</w:t>
      </w:r>
    </w:p>
    <w:p w14:paraId="30ECA1DB" w14:textId="77777777" w:rsidR="000C32F9" w:rsidRDefault="000C32F9" w:rsidP="000C32F9">
      <w:pPr>
        <w:pStyle w:val="3"/>
      </w:pPr>
      <w:r>
        <w:t>Ingredient</w:t>
      </w:r>
    </w:p>
    <w:p w14:paraId="010A2EB2" w14:textId="77777777" w:rsidR="000C32F9" w:rsidRDefault="000C32F9" w:rsidP="000C32F9">
      <w:pPr>
        <w:spacing w:beforeLines="80" w:before="192" w:afterLines="120" w:after="288" w:line="240" w:lineRule="auto"/>
      </w:pPr>
      <w:r>
        <w:t xml:space="preserve"> First, write a C# </w:t>
      </w:r>
      <w:r w:rsidRPr="00177874">
        <w:rPr>
          <w:b/>
        </w:rPr>
        <w:t>class</w:t>
      </w:r>
      <w:r>
        <w:t xml:space="preserve">, called </w:t>
      </w:r>
      <w:r>
        <w:rPr>
          <w:rFonts w:ascii="Consolas" w:hAnsi="Consolas"/>
          <w:b/>
        </w:rPr>
        <w:t>Ingredient</w:t>
      </w:r>
      <w:r>
        <w:t xml:space="preserve"> with properties:</w:t>
      </w:r>
    </w:p>
    <w:p w14:paraId="7EAE17DC" w14:textId="77777777" w:rsidR="000C32F9" w:rsidRPr="007F3CAF" w:rsidRDefault="000C32F9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7F3CAF">
        <w:rPr>
          <w:rFonts w:ascii="Consolas" w:hAnsi="Consolas"/>
          <w:b/>
        </w:rPr>
        <w:t>Name: string</w:t>
      </w:r>
    </w:p>
    <w:p w14:paraId="77D651C6" w14:textId="77777777" w:rsidR="000C32F9" w:rsidRPr="000D1D72" w:rsidRDefault="000C32F9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>
        <w:rPr>
          <w:rFonts w:ascii="Consolas" w:hAnsi="Consolas"/>
          <w:b/>
        </w:rPr>
        <w:t>Alcohol</w:t>
      </w:r>
      <w:r w:rsidRPr="007F3CAF">
        <w:rPr>
          <w:rFonts w:ascii="Consolas" w:hAnsi="Consolas"/>
          <w:b/>
        </w:rPr>
        <w:t xml:space="preserve">: </w:t>
      </w:r>
      <w:r w:rsidRPr="007F3CAF">
        <w:rPr>
          <w:rFonts w:ascii="Consolas" w:hAnsi="Consolas"/>
          <w:b/>
          <w:noProof/>
        </w:rPr>
        <w:t>int</w:t>
      </w:r>
    </w:p>
    <w:p w14:paraId="740C123C" w14:textId="77777777" w:rsidR="000C32F9" w:rsidRPr="007F3CAF" w:rsidRDefault="000C32F9" w:rsidP="000C32F9">
      <w:pPr>
        <w:pStyle w:val="ac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>
        <w:rPr>
          <w:rFonts w:ascii="Consolas" w:hAnsi="Consolas"/>
          <w:b/>
        </w:rPr>
        <w:t xml:space="preserve">Quantity: </w:t>
      </w:r>
      <w:r>
        <w:rPr>
          <w:rFonts w:ascii="Consolas" w:hAnsi="Consolas"/>
          <w:b/>
          <w:noProof/>
        </w:rPr>
        <w:t>int</w:t>
      </w:r>
    </w:p>
    <w:p w14:paraId="0E248B00" w14:textId="77777777" w:rsidR="000C32F9" w:rsidRDefault="000C32F9" w:rsidP="000C32F9">
      <w:pPr>
        <w:spacing w:line="240" w:lineRule="auto"/>
      </w:pPr>
      <w:r>
        <w:t xml:space="preserve">The </w:t>
      </w:r>
      <w:r w:rsidRPr="00177874">
        <w:rPr>
          <w:b/>
        </w:rPr>
        <w:t xml:space="preserve">constructor </w:t>
      </w:r>
      <w:r>
        <w:t xml:space="preserve">of </w:t>
      </w:r>
      <w:r w:rsidRPr="0078147E">
        <w:rPr>
          <w:rFonts w:ascii="Consolas" w:hAnsi="Consolas"/>
          <w:b/>
          <w:bCs/>
        </w:rPr>
        <w:t>Ingredient</w:t>
      </w:r>
      <w:r>
        <w:t xml:space="preserve"> class should receive </w:t>
      </w:r>
      <w:r w:rsidRPr="007F3CAF">
        <w:rPr>
          <w:rFonts w:ascii="Consolas" w:hAnsi="Consolas"/>
          <w:b/>
        </w:rPr>
        <w:t>name</w:t>
      </w:r>
      <w:r>
        <w:rPr>
          <w:b/>
        </w:rPr>
        <w:t xml:space="preserve">, </w:t>
      </w:r>
      <w:r>
        <w:rPr>
          <w:rFonts w:ascii="Consolas" w:hAnsi="Consolas"/>
          <w:b/>
        </w:rPr>
        <w:t>alcohol and quantity</w:t>
      </w:r>
      <w:r>
        <w:t>.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1BEEC060" w14:textId="77777777" w:rsidR="000C32F9" w:rsidRDefault="000C32F9" w:rsidP="000C32F9">
      <w:pPr>
        <w:pStyle w:val="ac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721240AE" w:rsidR="000C32F9" w:rsidRPr="00BB51FD" w:rsidRDefault="000C32F9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bookmarkStart w:id="0" w:name="OLE_LINK9"/>
      <w:bookmarkStart w:id="1" w:name="OLE_LINK10"/>
      <w:r>
        <w:rPr>
          <w:rFonts w:ascii="Consolas" w:hAnsi="Consolas"/>
          <w:b/>
        </w:rPr>
        <w:t>Ingredient</w:t>
      </w:r>
      <w:r w:rsidR="00407B91">
        <w:rPr>
          <w:rFonts w:ascii="Consolas" w:hAnsi="Consolas"/>
          <w:b/>
        </w:rPr>
        <w:t>: {N</w:t>
      </w:r>
      <w:r w:rsidRPr="00BB51FD">
        <w:rPr>
          <w:rFonts w:ascii="Consolas" w:hAnsi="Consolas"/>
          <w:b/>
        </w:rPr>
        <w:t>ame}</w:t>
      </w:r>
      <w:bookmarkEnd w:id="0"/>
      <w:bookmarkEnd w:id="1"/>
    </w:p>
    <w:p w14:paraId="6B4D4DA8" w14:textId="26D796FD" w:rsidR="000C32F9" w:rsidRPr="00BB51FD" w:rsidRDefault="000C32F9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bookmarkStart w:id="2" w:name="OLE_LINK11"/>
      <w:bookmarkStart w:id="3" w:name="OLE_LINK12"/>
      <w:r>
        <w:rPr>
          <w:rFonts w:ascii="Consolas" w:hAnsi="Consolas"/>
          <w:b/>
        </w:rPr>
        <w:t>Quantity</w:t>
      </w:r>
      <w:r w:rsidRPr="00BB51FD">
        <w:rPr>
          <w:rFonts w:ascii="Consolas" w:hAnsi="Consolas"/>
          <w:b/>
        </w:rPr>
        <w:t>: {</w:t>
      </w:r>
      <w:r w:rsidR="00407B91">
        <w:rPr>
          <w:rFonts w:ascii="Consolas" w:hAnsi="Consolas"/>
          <w:b/>
        </w:rPr>
        <w:t>Q</w:t>
      </w:r>
      <w:r>
        <w:rPr>
          <w:rFonts w:ascii="Consolas" w:hAnsi="Consolas"/>
          <w:b/>
        </w:rPr>
        <w:t>uantity</w:t>
      </w:r>
      <w:r w:rsidRPr="00BB51FD">
        <w:rPr>
          <w:rFonts w:ascii="Consolas" w:hAnsi="Consolas"/>
          <w:b/>
        </w:rPr>
        <w:t>}</w:t>
      </w:r>
      <w:bookmarkEnd w:id="2"/>
      <w:bookmarkEnd w:id="3"/>
    </w:p>
    <w:p w14:paraId="0FA928A2" w14:textId="77777777" w:rsidR="000C32F9" w:rsidRPr="00BB51FD" w:rsidRDefault="000C32F9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bookmarkStart w:id="4" w:name="OLE_LINK13"/>
      <w:bookmarkStart w:id="5" w:name="OLE_LINK14"/>
      <w:r>
        <w:rPr>
          <w:rFonts w:ascii="Consolas" w:hAnsi="Consolas"/>
          <w:b/>
        </w:rPr>
        <w:t>Alcohol</w:t>
      </w:r>
      <w:r w:rsidRPr="00BB51FD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Alcohol</w:t>
      </w:r>
      <w:r w:rsidRPr="00BB51FD">
        <w:rPr>
          <w:rFonts w:ascii="Consolas" w:hAnsi="Consolas"/>
          <w:b/>
        </w:rPr>
        <w:t>}</w:t>
      </w:r>
      <w:bookmarkEnd w:id="4"/>
      <w:bookmarkEnd w:id="5"/>
      <w:r w:rsidRPr="00BB51FD">
        <w:rPr>
          <w:rFonts w:ascii="Consolas" w:hAnsi="Consolas"/>
          <w:b/>
        </w:rPr>
        <w:t>"</w:t>
      </w:r>
    </w:p>
    <w:p w14:paraId="67889967" w14:textId="77777777" w:rsidR="000C32F9" w:rsidRPr="001E1860" w:rsidRDefault="000C32F9" w:rsidP="000C32F9">
      <w:pPr>
        <w:pStyle w:val="3"/>
      </w:pPr>
      <w:r>
        <w:t>Cocktail</w:t>
      </w:r>
    </w:p>
    <w:p w14:paraId="7E71FA5A" w14:textId="5BBBB25D" w:rsidR="000C32F9" w:rsidRDefault="000C32F9" w:rsidP="000C32F9">
      <w:pPr>
        <w:spacing w:beforeLines="80" w:before="192" w:afterLines="120" w:after="288" w:line="240" w:lineRule="auto"/>
      </w:pPr>
      <w:r>
        <w:t xml:space="preserve">Next step is to write </w:t>
      </w:r>
      <w:r>
        <w:rPr>
          <w:rFonts w:ascii="Consolas" w:hAnsi="Consolas"/>
          <w:b/>
        </w:rPr>
        <w:t>Cocktail</w:t>
      </w:r>
      <w:r>
        <w:t xml:space="preserve"> class that has a </w:t>
      </w:r>
      <w:r w:rsidRPr="00BB51FD">
        <w:rPr>
          <w:b/>
        </w:rPr>
        <w:t>collection</w:t>
      </w:r>
      <w:r>
        <w:t xml:space="preserve"> of type </w:t>
      </w:r>
      <w:r>
        <w:rPr>
          <w:rFonts w:ascii="Consolas" w:hAnsi="Consolas"/>
          <w:b/>
        </w:rPr>
        <w:t>Ingredient</w:t>
      </w:r>
      <w:r>
        <w:t xml:space="preserve"> with corresponding </w:t>
      </w:r>
      <w:r w:rsidRPr="00BB51FD">
        <w:rPr>
          <w:b/>
        </w:rPr>
        <w:t>unique</w:t>
      </w:r>
      <w:r>
        <w:t xml:space="preserve"> </w:t>
      </w:r>
      <w:r w:rsidRPr="00BB51FD">
        <w:rPr>
          <w:b/>
        </w:rPr>
        <w:t>name</w:t>
      </w:r>
      <w:r>
        <w:t xml:space="preserve"> of an Ingredient. The name of the collection should be </w:t>
      </w:r>
      <w:r>
        <w:rPr>
          <w:rFonts w:ascii="Consolas" w:hAnsi="Consolas"/>
          <w:b/>
          <w:noProof/>
        </w:rPr>
        <w:t>Ingredients</w:t>
      </w:r>
      <w:r>
        <w:t xml:space="preserve">. All the entities of the </w:t>
      </w:r>
      <w:r>
        <w:rPr>
          <w:rFonts w:ascii="Consolas" w:hAnsi="Consolas"/>
          <w:b/>
        </w:rPr>
        <w:t>Ingredients</w:t>
      </w:r>
      <w:r>
        <w:t xml:space="preserve"> collection have the </w:t>
      </w:r>
      <w:r w:rsidRPr="00BB51FD">
        <w:rPr>
          <w:b/>
        </w:rPr>
        <w:t>same</w:t>
      </w:r>
      <w:r>
        <w:t xml:space="preserve"> properties. The </w:t>
      </w:r>
      <w:r>
        <w:rPr>
          <w:rFonts w:ascii="Consolas" w:hAnsi="Consolas"/>
          <w:b/>
        </w:rPr>
        <w:t>Cocktail</w:t>
      </w:r>
      <w:r>
        <w:t xml:space="preserve"> has also some additional properties:</w:t>
      </w:r>
    </w:p>
    <w:p w14:paraId="759E4B26" w14:textId="77777777" w:rsidR="000C32F9" w:rsidRPr="00553069" w:rsidRDefault="000C32F9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553069">
        <w:rPr>
          <w:rFonts w:ascii="Consolas" w:hAnsi="Consolas"/>
          <w:b/>
        </w:rPr>
        <w:t>Name: string</w:t>
      </w:r>
    </w:p>
    <w:p w14:paraId="54B5E5C4" w14:textId="77777777" w:rsidR="000C32F9" w:rsidRPr="00553069" w:rsidRDefault="000C32F9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553069">
        <w:rPr>
          <w:rFonts w:ascii="Consolas" w:hAnsi="Consolas"/>
          <w:b/>
        </w:rPr>
        <w:t xml:space="preserve">Capacity: </w:t>
      </w:r>
      <w:r w:rsidRPr="00553069">
        <w:rPr>
          <w:rFonts w:ascii="Consolas" w:hAnsi="Consolas"/>
          <w:b/>
          <w:noProof/>
        </w:rPr>
        <w:t>int</w:t>
      </w:r>
      <w:r>
        <w:rPr>
          <w:rFonts w:ascii="Consolas" w:hAnsi="Consolas"/>
          <w:b/>
          <w:noProof/>
        </w:rPr>
        <w:t xml:space="preserve"> - </w:t>
      </w:r>
      <w:r w:rsidRPr="00CA3108">
        <w:rPr>
          <w:rFonts w:cstheme="minorHAnsi"/>
        </w:rPr>
        <w:t xml:space="preserve">the maximum allowed </w:t>
      </w:r>
      <w:r>
        <w:rPr>
          <w:rFonts w:cstheme="minorHAnsi"/>
        </w:rPr>
        <w:t>number of ingredients</w:t>
      </w:r>
      <w:r w:rsidRPr="00CA3108">
        <w:rPr>
          <w:rFonts w:cstheme="minorHAnsi"/>
        </w:rPr>
        <w:t xml:space="preserve"> in the cocktail</w:t>
      </w:r>
    </w:p>
    <w:p w14:paraId="613C7EDF" w14:textId="77777777" w:rsidR="000C32F9" w:rsidRPr="00E268D6" w:rsidRDefault="000C32F9" w:rsidP="000C32F9">
      <w:pPr>
        <w:pStyle w:val="ac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MaxAlcoholLevel</w:t>
      </w:r>
      <w:r w:rsidRPr="00553069">
        <w:rPr>
          <w:rFonts w:ascii="Consolas" w:hAnsi="Consolas"/>
          <w:b/>
        </w:rPr>
        <w:t xml:space="preserve">: </w:t>
      </w:r>
      <w:r w:rsidRPr="00553069">
        <w:rPr>
          <w:rFonts w:ascii="Consolas" w:hAnsi="Consolas"/>
          <w:b/>
          <w:noProof/>
        </w:rPr>
        <w:t>int</w:t>
      </w:r>
      <w:r w:rsidRPr="00553069">
        <w:rPr>
          <w:rFonts w:ascii="Consolas" w:hAnsi="Consolas"/>
          <w:b/>
        </w:rPr>
        <w:t xml:space="preserve"> - </w:t>
      </w:r>
      <w:r w:rsidRPr="00CA3108">
        <w:rPr>
          <w:rFonts w:cstheme="minorHAnsi"/>
        </w:rPr>
        <w:t xml:space="preserve">the maximum allowed </w:t>
      </w:r>
      <w:r>
        <w:rPr>
          <w:rFonts w:cstheme="minorHAnsi"/>
        </w:rPr>
        <w:t>amount</w:t>
      </w:r>
      <w:r w:rsidRPr="00CA3108">
        <w:rPr>
          <w:rFonts w:cstheme="minorHAnsi"/>
        </w:rPr>
        <w:t xml:space="preserve"> of alcohol in the cocktail</w:t>
      </w:r>
    </w:p>
    <w:p w14:paraId="68DC15B7" w14:textId="6AF2AD1E" w:rsidR="000C32F9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Cocktail class should receive </w:t>
      </w:r>
      <w:r>
        <w:rPr>
          <w:b/>
        </w:rPr>
        <w:t xml:space="preserve">name, capacity </w:t>
      </w:r>
      <w:r w:rsidRPr="00553069">
        <w:t>and</w:t>
      </w:r>
      <w:r>
        <w:rPr>
          <w:b/>
        </w:rPr>
        <w:t xml:space="preserve"> </w:t>
      </w:r>
      <w:r w:rsidR="00271841">
        <w:rPr>
          <w:b/>
          <w:noProof/>
        </w:rPr>
        <w:t>m</w:t>
      </w:r>
      <w:r>
        <w:rPr>
          <w:b/>
          <w:noProof/>
        </w:rPr>
        <w:t>axAlcoholLevel</w:t>
      </w:r>
      <w:r w:rsidR="00075D30">
        <w:t>.</w:t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t>Implement the coming features:</w:t>
      </w:r>
    </w:p>
    <w:p w14:paraId="6F23FE2E" w14:textId="77777777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Method </w:t>
      </w:r>
      <w:bookmarkStart w:id="6" w:name="OLE_LINK15"/>
      <w:bookmarkStart w:id="7" w:name="OLE_LINK16"/>
      <w:r w:rsidRPr="00072D18">
        <w:rPr>
          <w:rFonts w:ascii="Consolas" w:hAnsi="Consolas"/>
          <w:b/>
          <w:noProof/>
        </w:rPr>
        <w:t>Add(</w:t>
      </w:r>
      <w:r>
        <w:rPr>
          <w:rFonts w:ascii="Consolas" w:hAnsi="Consolas"/>
          <w:b/>
          <w:noProof/>
        </w:rPr>
        <w:t>Ingredient</w:t>
      </w:r>
      <w:r w:rsidRPr="00072D1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ingredient</w:t>
      </w:r>
      <w:r w:rsidRPr="00072D18">
        <w:rPr>
          <w:rFonts w:ascii="Consolas" w:hAnsi="Consolas"/>
          <w:b/>
          <w:noProof/>
        </w:rPr>
        <w:t>)</w:t>
      </w:r>
      <w:bookmarkEnd w:id="6"/>
      <w:bookmarkEnd w:id="7"/>
      <w:r>
        <w:rPr>
          <w:noProof/>
        </w:rPr>
        <w:t xml:space="preserve"> - adds the entity </w:t>
      </w:r>
      <w:r w:rsidRPr="00BB51FD">
        <w:rPr>
          <w:b/>
          <w:noProof/>
        </w:rPr>
        <w:t>if</w:t>
      </w:r>
      <w:r>
        <w:rPr>
          <w:noProof/>
        </w:rPr>
        <w:t xml:space="preserve"> there </w:t>
      </w:r>
      <w:r w:rsidRPr="00BB51FD">
        <w:rPr>
          <w:b/>
          <w:noProof/>
        </w:rPr>
        <w:t>isn't</w:t>
      </w:r>
      <w:r>
        <w:rPr>
          <w:noProof/>
        </w:rPr>
        <w:t xml:space="preserve"> an Ingredient with the same </w:t>
      </w:r>
      <w:r w:rsidRPr="00BB51FD">
        <w:rPr>
          <w:b/>
          <w:noProof/>
        </w:rPr>
        <w:t>name</w:t>
      </w:r>
      <w:r>
        <w:rPr>
          <w:noProof/>
        </w:rPr>
        <w:t xml:space="preserve"> and </w:t>
      </w:r>
      <w:r w:rsidRPr="00BB51FD">
        <w:rPr>
          <w:b/>
          <w:noProof/>
        </w:rPr>
        <w:t>if</w:t>
      </w:r>
      <w:r>
        <w:rPr>
          <w:noProof/>
        </w:rPr>
        <w:t xml:space="preserve"> there is enough space in terms of quantity and alcohol.</w:t>
      </w:r>
    </w:p>
    <w:p w14:paraId="52DB2F42" w14:textId="77777777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8" w:name="OLE_LINK17"/>
      <w:bookmarkStart w:id="9" w:name="OLE_LINK18"/>
      <w:r w:rsidRPr="00553069">
        <w:rPr>
          <w:rFonts w:ascii="Consolas" w:hAnsi="Consolas"/>
          <w:b/>
          <w:noProof/>
        </w:rPr>
        <w:t>Remove(string name)</w:t>
      </w:r>
      <w:bookmarkEnd w:id="8"/>
      <w:bookmarkEnd w:id="9"/>
      <w:r>
        <w:t xml:space="preserve"> - removes an Ingredient from the cocktail with the given </w:t>
      </w:r>
      <w:r w:rsidRPr="00BB51FD">
        <w:rPr>
          <w:b/>
        </w:rPr>
        <w:t>name</w:t>
      </w:r>
      <w:r>
        <w:t xml:space="preserve">, if such </w:t>
      </w:r>
      <w:r w:rsidRPr="00BB51FD">
        <w:rPr>
          <w:b/>
        </w:rPr>
        <w:t>exists</w:t>
      </w:r>
      <w:r>
        <w:t xml:space="preserve"> and returns </w:t>
      </w:r>
      <w:r w:rsidRPr="00553069">
        <w:rPr>
          <w:rFonts w:ascii="Consolas" w:hAnsi="Consolas"/>
          <w:b/>
        </w:rPr>
        <w:t>bool</w:t>
      </w:r>
      <w:r>
        <w:t xml:space="preserve"> if the deletion is successful.</w:t>
      </w:r>
    </w:p>
    <w:p w14:paraId="3DB0DD41" w14:textId="77777777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0" w:name="OLE_LINK19"/>
      <w:bookmarkStart w:id="11" w:name="OLE_LINK20"/>
      <w:r w:rsidRPr="00553069">
        <w:rPr>
          <w:rFonts w:ascii="Consolas" w:hAnsi="Consolas"/>
          <w:b/>
          <w:noProof/>
        </w:rPr>
        <w:t>F</w:t>
      </w:r>
      <w:r>
        <w:rPr>
          <w:rFonts w:ascii="Consolas" w:hAnsi="Consolas"/>
          <w:b/>
          <w:noProof/>
        </w:rPr>
        <w:t>indIngredient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>tring name)</w:t>
      </w:r>
      <w:bookmarkEnd w:id="10"/>
      <w:bookmarkEnd w:id="11"/>
      <w:r>
        <w:t xml:space="preserve"> - returns an </w:t>
      </w:r>
      <w:r>
        <w:rPr>
          <w:b/>
        </w:rPr>
        <w:t>Ingredient</w:t>
      </w:r>
      <w:r>
        <w:t xml:space="preserve"> with the given name. If it doesn't exist, return </w:t>
      </w:r>
      <w:r w:rsidRPr="00072D18">
        <w:rPr>
          <w:b/>
        </w:rPr>
        <w:t>null</w:t>
      </w:r>
      <w:r>
        <w:t>.</w:t>
      </w:r>
    </w:p>
    <w:p w14:paraId="4524DE21" w14:textId="00F3E070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t xml:space="preserve">Method </w:t>
      </w:r>
      <w:bookmarkStart w:id="12" w:name="OLE_LINK21"/>
      <w:bookmarkStart w:id="13" w:name="OLE_LINK22"/>
      <w:r w:rsidRPr="000F4F29">
        <w:rPr>
          <w:rFonts w:ascii="Consolas" w:hAnsi="Consolas"/>
          <w:b/>
          <w:noProof/>
        </w:rPr>
        <w:t>GetMostAlcoholicIngredient()</w:t>
      </w:r>
      <w:bookmarkEnd w:id="12"/>
      <w:bookmarkEnd w:id="13"/>
      <w:r>
        <w:rPr>
          <w:b/>
        </w:rPr>
        <w:t xml:space="preserve"> – </w:t>
      </w:r>
      <w:r w:rsidRPr="000F4F29">
        <w:t xml:space="preserve">returns the </w:t>
      </w:r>
      <w:r w:rsidRPr="000F4F29">
        <w:rPr>
          <w:b/>
        </w:rPr>
        <w:t>Ingredient</w:t>
      </w:r>
      <w:r w:rsidRPr="000F4F29">
        <w:t xml:space="preserve"> with most Alcohol</w:t>
      </w:r>
      <w:r w:rsidR="00271841">
        <w:t>.</w:t>
      </w:r>
    </w:p>
    <w:p w14:paraId="326A77D3" w14:textId="40CC4981" w:rsidR="000C32F9" w:rsidRPr="000F4F2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lastRenderedPageBreak/>
        <w:t xml:space="preserve">Getter </w:t>
      </w:r>
      <w:r w:rsidRPr="000F4F29">
        <w:rPr>
          <w:rFonts w:ascii="Consolas" w:hAnsi="Consolas"/>
          <w:b/>
          <w:noProof/>
        </w:rPr>
        <w:t>CurrentAlcoholLevel</w:t>
      </w:r>
      <w:r>
        <w:rPr>
          <w:rFonts w:ascii="Consolas" w:hAnsi="Consolas"/>
          <w:b/>
        </w:rPr>
        <w:t xml:space="preserve"> – </w:t>
      </w:r>
      <w:r>
        <w:rPr>
          <w:rFonts w:cstheme="minorHAnsi"/>
        </w:rPr>
        <w:t xml:space="preserve">returns the amount of </w:t>
      </w:r>
      <w:r w:rsidR="00271841">
        <w:rPr>
          <w:rFonts w:cstheme="minorHAnsi"/>
        </w:rPr>
        <w:t>alcohol currently</w:t>
      </w:r>
      <w:r>
        <w:rPr>
          <w:rFonts w:cstheme="minorHAnsi"/>
        </w:rPr>
        <w:t xml:space="preserve"> in the cocktail</w:t>
      </w:r>
      <w:r w:rsidR="00271841">
        <w:rPr>
          <w:rFonts w:cstheme="minorHAnsi"/>
        </w:rPr>
        <w:t>.</w:t>
      </w:r>
    </w:p>
    <w:p w14:paraId="39839958" w14:textId="77777777" w:rsidR="000C32F9" w:rsidRDefault="000C32F9" w:rsidP="000C32F9">
      <w:pPr>
        <w:pStyle w:val="ac"/>
        <w:numPr>
          <w:ilvl w:val="0"/>
          <w:numId w:val="44"/>
        </w:numPr>
        <w:spacing w:beforeLines="80" w:before="192" w:afterLines="120" w:after="288"/>
      </w:pPr>
      <w:r>
        <w:t xml:space="preserve">Method </w:t>
      </w:r>
      <w:r w:rsidRPr="00553069">
        <w:rPr>
          <w:rFonts w:ascii="Consolas" w:hAnsi="Consolas"/>
          <w:b/>
        </w:rPr>
        <w:t>Report()</w:t>
      </w:r>
      <w:r>
        <w:t xml:space="preserve"> - returns information about the Cocktail and the Ingredients inside it in the following format:</w:t>
      </w:r>
    </w:p>
    <w:p w14:paraId="089E8795" w14:textId="77777777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bookmarkStart w:id="14" w:name="OLE_LINK23"/>
      <w:bookmarkStart w:id="15" w:name="OLE_LINK24"/>
      <w:r>
        <w:rPr>
          <w:rFonts w:ascii="Consolas" w:hAnsi="Consolas"/>
          <w:b/>
        </w:rPr>
        <w:t>Cocktail</w:t>
      </w:r>
      <w:r w:rsidRPr="00BB51FD">
        <w:rPr>
          <w:rFonts w:ascii="Consolas" w:hAnsi="Consolas"/>
          <w:b/>
        </w:rPr>
        <w:t xml:space="preserve">: {name} </w:t>
      </w:r>
      <w:r>
        <w:rPr>
          <w:rFonts w:ascii="Consolas" w:hAnsi="Consolas"/>
          <w:b/>
        </w:rPr>
        <w:t>-</w:t>
      </w:r>
      <w:r w:rsidRPr="00BB51FD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Current Alcohol Level</w:t>
      </w:r>
      <w:r w:rsidRPr="00BB51FD">
        <w:rPr>
          <w:rFonts w:ascii="Consolas" w:hAnsi="Consolas"/>
          <w:b/>
        </w:rPr>
        <w:t xml:space="preserve">: </w:t>
      </w:r>
      <w:r w:rsidRPr="00BB51FD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urrentAlcoholLevel</w:t>
      </w:r>
      <w:r w:rsidRPr="00BB51FD">
        <w:rPr>
          <w:rFonts w:ascii="Consolas" w:hAnsi="Consolas"/>
          <w:b/>
          <w:noProof/>
        </w:rPr>
        <w:t>}</w:t>
      </w:r>
      <w:bookmarkEnd w:id="14"/>
      <w:bookmarkEnd w:id="15"/>
    </w:p>
    <w:p w14:paraId="44C424F6" w14:textId="77777777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Ingredient</w:t>
      </w:r>
      <w:r w:rsidRPr="00553069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77777777" w:rsidR="000C32F9" w:rsidRPr="00BB51FD" w:rsidRDefault="000C32F9" w:rsidP="000C32F9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Ingredient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25479FFF" w:rsidR="000C32F9" w:rsidRPr="00713105" w:rsidRDefault="000C32F9" w:rsidP="00713105">
      <w:pPr>
        <w:pStyle w:val="ac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713105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4EC30A94" w14:textId="6D96D70B" w:rsidR="000C32F9" w:rsidRDefault="000C32F9" w:rsidP="000C32F9">
      <w:pPr>
        <w:pStyle w:val="ac"/>
        <w:numPr>
          <w:ilvl w:val="0"/>
          <w:numId w:val="40"/>
        </w:numPr>
        <w:spacing w:before="0" w:after="160" w:line="259" w:lineRule="auto"/>
      </w:pPr>
      <w:r>
        <w:t>The name of each Ingredient in the pool will always be unique</w:t>
      </w:r>
      <w:r w:rsidR="00713105">
        <w:t>.</w:t>
      </w:r>
    </w:p>
    <w:p w14:paraId="2B79AF3A" w14:textId="263AB8E9" w:rsidR="000C32F9" w:rsidRDefault="000C32F9" w:rsidP="000C32F9">
      <w:pPr>
        <w:pStyle w:val="ac"/>
        <w:numPr>
          <w:ilvl w:val="0"/>
          <w:numId w:val="40"/>
        </w:numPr>
        <w:spacing w:before="0" w:after="160" w:line="259" w:lineRule="auto"/>
      </w:pPr>
      <w:r>
        <w:t xml:space="preserve">Each Ingredient will have </w:t>
      </w:r>
      <w:r w:rsidR="00713105">
        <w:t xml:space="preserve">a </w:t>
      </w:r>
      <w:r>
        <w:t>different number of Alcohol</w:t>
      </w:r>
      <w:r w:rsidR="00713105">
        <w:t>.</w:t>
      </w:r>
    </w:p>
    <w:p w14:paraId="76440747" w14:textId="6A2C7631" w:rsidR="000C32F9" w:rsidRDefault="000C32F9" w:rsidP="000C32F9">
      <w:pPr>
        <w:pStyle w:val="ac"/>
        <w:numPr>
          <w:ilvl w:val="0"/>
          <w:numId w:val="40"/>
        </w:numPr>
        <w:spacing w:before="0" w:after="160" w:line="259" w:lineRule="auto"/>
      </w:pPr>
      <w:r>
        <w:t>The Alcohol of a</w:t>
      </w:r>
      <w:r w:rsidR="00271841">
        <w:t>n</w:t>
      </w:r>
      <w:r>
        <w:t xml:space="preserve"> Ingredient and the </w:t>
      </w:r>
      <w:r>
        <w:rPr>
          <w:noProof/>
        </w:rPr>
        <w:t>MaxAlcoholLevel</w:t>
      </w:r>
      <w:r>
        <w:t xml:space="preserve"> of the Cocktail will always be positive numbers</w:t>
      </w:r>
      <w:r w:rsidR="00713105">
        <w:t>.</w:t>
      </w:r>
    </w:p>
    <w:p w14:paraId="422B22D6" w14:textId="3605EF6E" w:rsidR="000C32F9" w:rsidRDefault="000C32F9" w:rsidP="00713105">
      <w:pPr>
        <w:pStyle w:val="ac"/>
        <w:numPr>
          <w:ilvl w:val="0"/>
          <w:numId w:val="40"/>
        </w:numPr>
        <w:spacing w:before="0" w:after="160" w:line="259" w:lineRule="auto"/>
      </w:pPr>
      <w:r>
        <w:t>You will always be given</w:t>
      </w:r>
      <w:r>
        <w:rPr>
          <w:lang w:val="bg-BG"/>
        </w:rPr>
        <w:t xml:space="preserve"> </w:t>
      </w:r>
      <w:r w:rsidR="00713105">
        <w:rPr>
          <w:lang w:val="bg-BG"/>
        </w:rPr>
        <w:t xml:space="preserve">an </w:t>
      </w:r>
      <w:r>
        <w:t xml:space="preserve">Ingredient added before receiving </w:t>
      </w:r>
      <w:r w:rsidR="00713105">
        <w:t xml:space="preserve">the </w:t>
      </w:r>
      <w:r>
        <w:t>method for its manipulation</w:t>
      </w:r>
      <w:r w:rsidR="00713105">
        <w:t>.</w:t>
      </w:r>
    </w:p>
    <w:p w14:paraId="0BE43BEB" w14:textId="77777777" w:rsidR="000C32F9" w:rsidRDefault="000C32F9" w:rsidP="00713105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9955B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bookmarkStart w:id="16" w:name="OLE_LINK25"/>
            <w:bookmarkStart w:id="17" w:name="OLE_LINK26"/>
            <w:r w:rsidRPr="00713105">
              <w:rPr>
                <w:rFonts w:ascii="Consolas" w:hAnsi="Consolas" w:cs="Consolas"/>
                <w:color w:val="008000"/>
                <w:lang w:val="bg-BG"/>
              </w:rPr>
              <w:t>//Sample Code Usage:</w:t>
            </w:r>
          </w:p>
          <w:p w14:paraId="4BC389D1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78AF4E3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Initialize Cocktail</w:t>
            </w:r>
          </w:p>
          <w:p w14:paraId="18E179C4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Cocktail cocktail = </w:t>
            </w:r>
            <w:r w:rsidRPr="00713105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 Cocktail(</w:t>
            </w:r>
            <w:r w:rsidRPr="00713105">
              <w:rPr>
                <w:rFonts w:ascii="Consolas" w:hAnsi="Consolas" w:cs="Consolas"/>
                <w:color w:val="A31515"/>
                <w:lang w:val="bg-BG"/>
              </w:rPr>
              <w:t>"Pina Colada"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>, 3, 10);</w:t>
            </w:r>
          </w:p>
          <w:p w14:paraId="1D090AC1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EEE4A94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Initialize Ingredient</w:t>
            </w:r>
          </w:p>
          <w:p w14:paraId="16B00003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Ingredient rum = </w:t>
            </w:r>
            <w:r w:rsidRPr="00713105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 Ingredient(</w:t>
            </w:r>
            <w:r w:rsidRPr="00713105">
              <w:rPr>
                <w:rFonts w:ascii="Consolas" w:hAnsi="Consolas" w:cs="Consolas"/>
                <w:color w:val="A31515"/>
                <w:lang w:val="bg-BG"/>
              </w:rPr>
              <w:t>"Rum"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>, 2, 3);</w:t>
            </w:r>
          </w:p>
          <w:p w14:paraId="78FD2A75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352D3A0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Print rum</w:t>
            </w:r>
          </w:p>
          <w:p w14:paraId="3B8D6430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nsole.WriteLine(rum.ToString());</w:t>
            </w:r>
          </w:p>
          <w:p w14:paraId="3A494EB8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95DB50C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Ingredient: Rum</w:t>
            </w:r>
          </w:p>
          <w:p w14:paraId="0AF75CC9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Quantity: 3</w:t>
            </w:r>
          </w:p>
          <w:p w14:paraId="4EAF532D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Alcohol: 2</w:t>
            </w:r>
          </w:p>
          <w:p w14:paraId="3716BC1E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E3B8B69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Add rum</w:t>
            </w:r>
          </w:p>
          <w:p w14:paraId="4D60240B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cktail.Add(rum);</w:t>
            </w:r>
          </w:p>
          <w:p w14:paraId="7C539F39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F1036C2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Remove rum</w:t>
            </w:r>
          </w:p>
          <w:p w14:paraId="1C117D6E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nsole.WriteLine(cocktail.Remove(</w:t>
            </w:r>
            <w:r w:rsidRPr="00713105">
              <w:rPr>
                <w:rFonts w:ascii="Consolas" w:hAnsi="Consolas" w:cs="Consolas"/>
                <w:color w:val="A31515"/>
                <w:lang w:val="bg-BG"/>
              </w:rPr>
              <w:t>"Rum"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713105">
              <w:rPr>
                <w:rFonts w:ascii="Consolas" w:hAnsi="Consolas" w:cs="Consolas"/>
                <w:color w:val="008000"/>
                <w:lang w:val="bg-BG"/>
              </w:rPr>
              <w:t>// true</w:t>
            </w:r>
          </w:p>
          <w:p w14:paraId="6605AD57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2D7CE48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Ingredient vodka = </w:t>
            </w:r>
            <w:r w:rsidRPr="00713105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 Ingredient(</w:t>
            </w:r>
            <w:r w:rsidRPr="00713105">
              <w:rPr>
                <w:rFonts w:ascii="Consolas" w:hAnsi="Consolas" w:cs="Consolas"/>
                <w:color w:val="A31515"/>
                <w:lang w:val="bg-BG"/>
              </w:rPr>
              <w:t>"Vodka"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>, 2, 5);</w:t>
            </w:r>
          </w:p>
          <w:p w14:paraId="2C11544F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Ingredient milk = </w:t>
            </w:r>
            <w:r w:rsidRPr="00713105">
              <w:rPr>
                <w:rFonts w:ascii="Consolas" w:hAnsi="Consolas" w:cs="Consolas"/>
                <w:color w:val="0000FF"/>
                <w:lang w:val="bg-BG"/>
              </w:rPr>
              <w:t>new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 xml:space="preserve"> Ingredient(</w:t>
            </w:r>
            <w:r w:rsidRPr="00713105">
              <w:rPr>
                <w:rFonts w:ascii="Consolas" w:hAnsi="Consolas" w:cs="Consolas"/>
                <w:color w:val="A31515"/>
                <w:lang w:val="bg-BG"/>
              </w:rPr>
              <w:t>"Milk"</w:t>
            </w:r>
            <w:r w:rsidRPr="00713105">
              <w:rPr>
                <w:rFonts w:ascii="Consolas" w:hAnsi="Consolas" w:cs="Consolas"/>
                <w:color w:val="000000"/>
                <w:lang w:val="bg-BG"/>
              </w:rPr>
              <w:t>, 0, 5);</w:t>
            </w:r>
          </w:p>
          <w:p w14:paraId="2FDC1E5D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A85A117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 xml:space="preserve">//Add </w:t>
            </w:r>
            <w:r w:rsidRPr="00713105">
              <w:rPr>
                <w:rFonts w:ascii="Consolas" w:hAnsi="Consolas" w:cs="Consolas"/>
                <w:color w:val="008000"/>
              </w:rPr>
              <w:t>ingredients</w:t>
            </w:r>
          </w:p>
          <w:p w14:paraId="6381B7E2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cktail.Add(vodka);</w:t>
            </w:r>
          </w:p>
          <w:p w14:paraId="027852B7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cktail.Add(milk);</w:t>
            </w:r>
          </w:p>
          <w:p w14:paraId="5D09E263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F3EDABD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GetMostAlcoholicIngredient</w:t>
            </w:r>
          </w:p>
          <w:p w14:paraId="095A6F49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nsole.WriteLine(cocktail.GetMostAlcoholicIngredient());</w:t>
            </w:r>
          </w:p>
          <w:p w14:paraId="6D6C0933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Ingredient: Vodka</w:t>
            </w:r>
          </w:p>
          <w:p w14:paraId="64A9E6E1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Quantity: 5</w:t>
            </w:r>
          </w:p>
          <w:p w14:paraId="650B4198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Alcohol: 2</w:t>
            </w:r>
          </w:p>
          <w:p w14:paraId="7BE047B8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62C6670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lastRenderedPageBreak/>
              <w:t>//CurrentAlcoholLevel</w:t>
            </w:r>
          </w:p>
          <w:p w14:paraId="5062B59F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nsole.WriteLine(cocktail.CurrentAlcoholLevel);</w:t>
            </w:r>
          </w:p>
          <w:p w14:paraId="75DE73EB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2</w:t>
            </w:r>
          </w:p>
          <w:p w14:paraId="7211F26F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58E741A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 xml:space="preserve">//Print </w:t>
            </w:r>
            <w:r w:rsidRPr="00713105">
              <w:rPr>
                <w:rFonts w:ascii="Consolas" w:hAnsi="Consolas" w:cs="Consolas"/>
                <w:color w:val="008000"/>
              </w:rPr>
              <w:t>Cocktail</w:t>
            </w:r>
            <w:r w:rsidRPr="00713105">
              <w:rPr>
                <w:rFonts w:ascii="Consolas" w:hAnsi="Consolas" w:cs="Consolas"/>
                <w:color w:val="008000"/>
                <w:lang w:val="bg-BG"/>
              </w:rPr>
              <w:t xml:space="preserve"> report</w:t>
            </w:r>
          </w:p>
          <w:p w14:paraId="3508D2F3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0000"/>
                <w:lang w:val="bg-BG"/>
              </w:rPr>
              <w:t>Console.WriteLine(cocktail.Report());</w:t>
            </w:r>
          </w:p>
          <w:p w14:paraId="2E919563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21CBA07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Cocktail: Pina Colada - Current Alcohol Level: 2</w:t>
            </w:r>
          </w:p>
          <w:p w14:paraId="431967D3" w14:textId="0D2B4DF1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Ingredient: Vo</w:t>
            </w:r>
            <w:r w:rsidR="00713105">
              <w:rPr>
                <w:rFonts w:ascii="Consolas" w:hAnsi="Consolas" w:cs="Consolas"/>
                <w:color w:val="008000"/>
              </w:rPr>
              <w:t>dk</w:t>
            </w:r>
            <w:r w:rsidRPr="00713105">
              <w:rPr>
                <w:rFonts w:ascii="Consolas" w:hAnsi="Consolas" w:cs="Consolas"/>
                <w:color w:val="008000"/>
                <w:lang w:val="bg-BG"/>
              </w:rPr>
              <w:t>a</w:t>
            </w:r>
          </w:p>
          <w:p w14:paraId="40B0D5DB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Quantity: 5</w:t>
            </w:r>
          </w:p>
          <w:p w14:paraId="5B0901FB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Alcohol: 2</w:t>
            </w:r>
          </w:p>
          <w:p w14:paraId="039DE8B5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Ingredient: Milk</w:t>
            </w:r>
          </w:p>
          <w:p w14:paraId="5BF51828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Quantity: 5</w:t>
            </w:r>
          </w:p>
          <w:p w14:paraId="64AC9D68" w14:textId="77777777" w:rsidR="000C32F9" w:rsidRPr="00713105" w:rsidRDefault="000C32F9" w:rsidP="008E4FD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13105">
              <w:rPr>
                <w:rFonts w:ascii="Consolas" w:hAnsi="Consolas" w:cs="Consolas"/>
                <w:color w:val="008000"/>
                <w:lang w:val="bg-BG"/>
              </w:rPr>
              <w:t>//Alcohol: 0</w:t>
            </w:r>
            <w:bookmarkEnd w:id="16"/>
            <w:bookmarkEnd w:id="17"/>
          </w:p>
        </w:tc>
      </w:tr>
    </w:tbl>
    <w:p w14:paraId="05D6DC25" w14:textId="77777777" w:rsidR="000C32F9" w:rsidRPr="00D17357" w:rsidRDefault="000C32F9" w:rsidP="000C32F9">
      <w:pPr>
        <w:pStyle w:val="2"/>
        <w:numPr>
          <w:ilvl w:val="0"/>
          <w:numId w:val="0"/>
        </w:numPr>
        <w:rPr>
          <w:noProof/>
        </w:rPr>
      </w:pPr>
      <w:r w:rsidRPr="00D17357">
        <w:rPr>
          <w:noProof/>
        </w:rPr>
        <w:lastRenderedPageBreak/>
        <w:t>Submission</w:t>
      </w:r>
    </w:p>
    <w:p w14:paraId="1EC8326A" w14:textId="1CBF2282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="00713105">
        <w:rPr>
          <w:noProof/>
        </w:rPr>
        <w:t xml:space="preserve">the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E151D" w14:textId="77777777" w:rsidR="00687131" w:rsidRDefault="00687131" w:rsidP="008068A2">
      <w:pPr>
        <w:spacing w:after="0" w:line="240" w:lineRule="auto"/>
      </w:pPr>
      <w:r>
        <w:separator/>
      </w:r>
    </w:p>
  </w:endnote>
  <w:endnote w:type="continuationSeparator" w:id="0">
    <w:p w14:paraId="7A68943B" w14:textId="77777777" w:rsidR="00687131" w:rsidRDefault="006871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05910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6EA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6EA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05910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6EA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6EA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9CAA9" w14:textId="77777777" w:rsidR="00687131" w:rsidRDefault="00687131" w:rsidP="008068A2">
      <w:pPr>
        <w:spacing w:after="0" w:line="240" w:lineRule="auto"/>
      </w:pPr>
      <w:r>
        <w:separator/>
      </w:r>
    </w:p>
  </w:footnote>
  <w:footnote w:type="continuationSeparator" w:id="0">
    <w:p w14:paraId="5FCB4E5D" w14:textId="77777777" w:rsidR="00687131" w:rsidRDefault="006871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5051343">
    <w:abstractNumId w:val="0"/>
  </w:num>
  <w:num w:numId="2" w16cid:durableId="108285203">
    <w:abstractNumId w:val="43"/>
  </w:num>
  <w:num w:numId="3" w16cid:durableId="335571448">
    <w:abstractNumId w:val="10"/>
  </w:num>
  <w:num w:numId="4" w16cid:durableId="2119566463">
    <w:abstractNumId w:val="28"/>
  </w:num>
  <w:num w:numId="5" w16cid:durableId="888735122">
    <w:abstractNumId w:val="29"/>
  </w:num>
  <w:num w:numId="6" w16cid:durableId="1280064533">
    <w:abstractNumId w:val="33"/>
  </w:num>
  <w:num w:numId="7" w16cid:durableId="1874072333">
    <w:abstractNumId w:val="5"/>
  </w:num>
  <w:num w:numId="8" w16cid:durableId="1795362524">
    <w:abstractNumId w:val="9"/>
  </w:num>
  <w:num w:numId="9" w16cid:durableId="1215462592">
    <w:abstractNumId w:val="26"/>
  </w:num>
  <w:num w:numId="10" w16cid:durableId="41092978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908350">
    <w:abstractNumId w:val="6"/>
  </w:num>
  <w:num w:numId="12" w16cid:durableId="1062945239">
    <w:abstractNumId w:val="20"/>
  </w:num>
  <w:num w:numId="13" w16cid:durableId="27996501">
    <w:abstractNumId w:val="2"/>
  </w:num>
  <w:num w:numId="14" w16cid:durableId="911231268">
    <w:abstractNumId w:val="32"/>
  </w:num>
  <w:num w:numId="15" w16cid:durableId="642081402">
    <w:abstractNumId w:val="11"/>
  </w:num>
  <w:num w:numId="16" w16cid:durableId="634142450">
    <w:abstractNumId w:val="38"/>
  </w:num>
  <w:num w:numId="17" w16cid:durableId="413206424">
    <w:abstractNumId w:val="27"/>
  </w:num>
  <w:num w:numId="18" w16cid:durableId="1430588528">
    <w:abstractNumId w:val="42"/>
  </w:num>
  <w:num w:numId="19" w16cid:durableId="1726220568">
    <w:abstractNumId w:val="34"/>
  </w:num>
  <w:num w:numId="20" w16cid:durableId="507183468">
    <w:abstractNumId w:val="19"/>
  </w:num>
  <w:num w:numId="21" w16cid:durableId="1974554846">
    <w:abstractNumId w:val="31"/>
  </w:num>
  <w:num w:numId="22" w16cid:durableId="834419687">
    <w:abstractNumId w:val="13"/>
  </w:num>
  <w:num w:numId="23" w16cid:durableId="521361583">
    <w:abstractNumId w:val="16"/>
  </w:num>
  <w:num w:numId="24" w16cid:durableId="1010595610">
    <w:abstractNumId w:val="3"/>
  </w:num>
  <w:num w:numId="25" w16cid:durableId="735323554">
    <w:abstractNumId w:val="8"/>
  </w:num>
  <w:num w:numId="26" w16cid:durableId="611862750">
    <w:abstractNumId w:val="17"/>
  </w:num>
  <w:num w:numId="27" w16cid:durableId="736703235">
    <w:abstractNumId w:val="36"/>
  </w:num>
  <w:num w:numId="28" w16cid:durableId="1908801759">
    <w:abstractNumId w:val="18"/>
  </w:num>
  <w:num w:numId="29" w16cid:durableId="270817257">
    <w:abstractNumId w:val="41"/>
  </w:num>
  <w:num w:numId="30" w16cid:durableId="208297763">
    <w:abstractNumId w:val="22"/>
  </w:num>
  <w:num w:numId="31" w16cid:durableId="1328092843">
    <w:abstractNumId w:val="12"/>
  </w:num>
  <w:num w:numId="32" w16cid:durableId="250161938">
    <w:abstractNumId w:val="35"/>
  </w:num>
  <w:num w:numId="33" w16cid:durableId="690648368">
    <w:abstractNumId w:val="39"/>
  </w:num>
  <w:num w:numId="34" w16cid:durableId="1604801545">
    <w:abstractNumId w:val="24"/>
  </w:num>
  <w:num w:numId="35" w16cid:durableId="1605379504">
    <w:abstractNumId w:val="40"/>
  </w:num>
  <w:num w:numId="36" w16cid:durableId="385884480">
    <w:abstractNumId w:val="7"/>
  </w:num>
  <w:num w:numId="37" w16cid:durableId="878857126">
    <w:abstractNumId w:val="23"/>
  </w:num>
  <w:num w:numId="38" w16cid:durableId="1238596070">
    <w:abstractNumId w:val="15"/>
  </w:num>
  <w:num w:numId="39" w16cid:durableId="600601949">
    <w:abstractNumId w:val="30"/>
  </w:num>
  <w:num w:numId="40" w16cid:durableId="777682263">
    <w:abstractNumId w:val="4"/>
  </w:num>
  <w:num w:numId="41" w16cid:durableId="606348010">
    <w:abstractNumId w:val="25"/>
  </w:num>
  <w:num w:numId="42" w16cid:durableId="1522086729">
    <w:abstractNumId w:val="21"/>
  </w:num>
  <w:num w:numId="43" w16cid:durableId="380641995">
    <w:abstractNumId w:val="37"/>
  </w:num>
  <w:num w:numId="44" w16cid:durableId="1979452206">
    <w:abstractNumId w:val="1"/>
  </w:num>
  <w:num w:numId="45" w16cid:durableId="413092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MzNjKztLCwMDVT0lEKTi0uzszPAykwrAUAADKI3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13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105"/>
    <w:rsid w:val="00724DA4"/>
    <w:rsid w:val="00763912"/>
    <w:rsid w:val="00774E44"/>
    <w:rsid w:val="0078147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3217"/>
    <w:rsid w:val="008063E1"/>
    <w:rsid w:val="008068A2"/>
    <w:rsid w:val="008105A0"/>
    <w:rsid w:val="00836CA4"/>
    <w:rsid w:val="0085184F"/>
    <w:rsid w:val="00855965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5691"/>
    <w:rsid w:val="00961157"/>
    <w:rsid w:val="00965C5B"/>
    <w:rsid w:val="0096684B"/>
    <w:rsid w:val="00967339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9D5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55BCD8-0A2A-46D8-9B40-3BF5E2F92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21-03-24T14:05:00Z</dcterms:created>
  <dcterms:modified xsi:type="dcterms:W3CDTF">2023-12-01T12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